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7476F" w:rsidP="009344FF">
      <w:r w:rsidRPr="0087476F">
        <w:t>Accept as</w:t>
      </w:r>
      <w:bookmarkStart w:id="0" w:name="_GoBack"/>
      <w:bookmarkEnd w:id="0"/>
      <w:r w:rsidRPr="0087476F">
        <w:t xml:space="preserve"> it is</w:t>
      </w:r>
      <w:r w:rsidR="00CF1C3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02719" w:rsidRPr="00E83D5A" w:rsidRDefault="00402719" w:rsidP="009344FF">
      <w:r w:rsidRPr="00E83D5A">
        <w:t xml:space="preserve">Prof. Erich </w:t>
      </w:r>
      <w:proofErr w:type="spellStart"/>
      <w:r w:rsidRPr="00E83D5A">
        <w:t>Cosmi</w:t>
      </w:r>
      <w:proofErr w:type="spellEnd"/>
      <w:r w:rsidRPr="00E83D5A">
        <w:t>, University of Padua School of Medicine, Italy</w:t>
      </w:r>
    </w:p>
    <w:sectPr w:rsidR="00402719" w:rsidRPr="00E83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MLI0NzA2NTYzNzdU0lEKTi0uzszPAykwqgUAFFrk4SwAAAA="/>
  </w:docVars>
  <w:rsids>
    <w:rsidRoot w:val="00A72896"/>
    <w:rsid w:val="002C0B2C"/>
    <w:rsid w:val="00402719"/>
    <w:rsid w:val="0087476F"/>
    <w:rsid w:val="009344FF"/>
    <w:rsid w:val="009F328F"/>
    <w:rsid w:val="00A72896"/>
    <w:rsid w:val="00B7348E"/>
    <w:rsid w:val="00CF1C39"/>
    <w:rsid w:val="00E8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E3BC5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7T11:04:00Z</dcterms:modified>
</cp:coreProperties>
</file>